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9B1668" w14:textId="77777777" w:rsidR="00AB0A9C" w:rsidRDefault="001D2BA7" w:rsidP="001D2BA7">
      <w:pPr>
        <w:spacing w:after="0" w:line="240" w:lineRule="auto"/>
        <w:jc w:val="center"/>
      </w:pPr>
      <w:r>
        <w:t>Medway Pride Day Committee</w:t>
      </w:r>
    </w:p>
    <w:p w14:paraId="2AB77CC2" w14:textId="77777777" w:rsidR="001D2BA7" w:rsidRDefault="001D2BA7" w:rsidP="001D2BA7">
      <w:pPr>
        <w:spacing w:after="0" w:line="240" w:lineRule="auto"/>
        <w:jc w:val="center"/>
      </w:pPr>
      <w:r>
        <w:t>June 14, 2019</w:t>
      </w:r>
    </w:p>
    <w:p w14:paraId="5C39E462" w14:textId="77777777" w:rsidR="001D2BA7" w:rsidRDefault="001D2BA7" w:rsidP="001D2BA7">
      <w:pPr>
        <w:spacing w:after="0" w:line="240" w:lineRule="auto"/>
        <w:jc w:val="center"/>
      </w:pPr>
      <w:r>
        <w:t>9AM Muffin House</w:t>
      </w:r>
    </w:p>
    <w:p w14:paraId="33FB6F80" w14:textId="77777777" w:rsidR="001D2BA7" w:rsidRDefault="001D2BA7" w:rsidP="001D2BA7">
      <w:pPr>
        <w:spacing w:after="0" w:line="240" w:lineRule="auto"/>
        <w:jc w:val="center"/>
      </w:pPr>
      <w:r>
        <w:t>Meeting Agenda</w:t>
      </w:r>
    </w:p>
    <w:p w14:paraId="4FF14A8E" w14:textId="77777777" w:rsidR="001D2BA7" w:rsidRDefault="001D2BA7"/>
    <w:p w14:paraId="76C6073E" w14:textId="77777777" w:rsidR="001D2BA7" w:rsidRDefault="001D2BA7"/>
    <w:p w14:paraId="2610D7AD" w14:textId="77777777" w:rsidR="001D2BA7" w:rsidRDefault="001D2BA7" w:rsidP="001D2BA7">
      <w:pPr>
        <w:pStyle w:val="ListParagraph"/>
        <w:numPr>
          <w:ilvl w:val="0"/>
          <w:numId w:val="1"/>
        </w:numPr>
      </w:pPr>
      <w:r>
        <w:t>Welcome</w:t>
      </w:r>
    </w:p>
    <w:p w14:paraId="6F2ECEF4" w14:textId="77777777" w:rsidR="001D2BA7" w:rsidRDefault="001D2BA7" w:rsidP="001D2BA7">
      <w:pPr>
        <w:pStyle w:val="ListParagraph"/>
        <w:numPr>
          <w:ilvl w:val="0"/>
          <w:numId w:val="1"/>
        </w:numPr>
      </w:pPr>
      <w:r>
        <w:t>Feedback from the event</w:t>
      </w:r>
    </w:p>
    <w:p w14:paraId="71C64EF0" w14:textId="77777777" w:rsidR="001D2BA7" w:rsidRDefault="001D2BA7" w:rsidP="001D2BA7">
      <w:pPr>
        <w:pStyle w:val="ListParagraph"/>
        <w:numPr>
          <w:ilvl w:val="0"/>
          <w:numId w:val="1"/>
        </w:numPr>
      </w:pPr>
      <w:r>
        <w:t>Financials</w:t>
      </w:r>
    </w:p>
    <w:p w14:paraId="5FCF4765" w14:textId="77777777" w:rsidR="001D2BA7" w:rsidRDefault="001D2BA7" w:rsidP="001D2BA7">
      <w:pPr>
        <w:pStyle w:val="ListParagraph"/>
        <w:numPr>
          <w:ilvl w:val="0"/>
          <w:numId w:val="1"/>
        </w:numPr>
      </w:pPr>
      <w:r>
        <w:t>Request for financial support</w:t>
      </w:r>
    </w:p>
    <w:p w14:paraId="2DF2D16C" w14:textId="77777777" w:rsidR="001D2BA7" w:rsidRDefault="001D2BA7" w:rsidP="001D2BA7">
      <w:pPr>
        <w:pStyle w:val="ListParagraph"/>
        <w:numPr>
          <w:ilvl w:val="1"/>
          <w:numId w:val="1"/>
        </w:numPr>
      </w:pPr>
      <w:r>
        <w:t>Medway Fishing Club</w:t>
      </w:r>
    </w:p>
    <w:p w14:paraId="5758ED02" w14:textId="77777777" w:rsidR="001D2BA7" w:rsidRDefault="001D2BA7" w:rsidP="001D2BA7">
      <w:pPr>
        <w:pStyle w:val="ListParagraph"/>
        <w:numPr>
          <w:ilvl w:val="0"/>
          <w:numId w:val="1"/>
        </w:numPr>
      </w:pPr>
      <w:r>
        <w:t>Adjourn</w:t>
      </w:r>
    </w:p>
    <w:sectPr w:rsidR="001D2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787B96"/>
    <w:multiLevelType w:val="hybridMultilevel"/>
    <w:tmpl w:val="B3182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sTA0Nzc1NzA1MDdX0lEKTi0uzszPAykwrAUAAtB3ASwAAAA="/>
  </w:docVars>
  <w:rsids>
    <w:rsidRoot w:val="001D2BA7"/>
    <w:rsid w:val="001D2BA7"/>
    <w:rsid w:val="00512EAB"/>
    <w:rsid w:val="006D2A9E"/>
    <w:rsid w:val="00AB0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EBC05"/>
  <w15:docId w15:val="{4E97FE4A-A39A-4825-9DB1-C0485A832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B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</Words>
  <Characters>150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ne, Sarah (DPH)</dc:creator>
  <cp:lastModifiedBy>Sandy Johnston</cp:lastModifiedBy>
  <cp:revision>2</cp:revision>
  <dcterms:created xsi:type="dcterms:W3CDTF">2021-01-04T15:41:00Z</dcterms:created>
  <dcterms:modified xsi:type="dcterms:W3CDTF">2021-01-04T15:41:00Z</dcterms:modified>
</cp:coreProperties>
</file>